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53306" w14:textId="6C12761C" w:rsidR="00771661" w:rsidRDefault="00B00698">
      <w:pPr>
        <w:rPr>
          <w:noProof/>
        </w:rPr>
      </w:pPr>
      <w:r w:rsidRPr="00B00698">
        <w:rPr>
          <w:noProof/>
        </w:rPr>
        <w:drawing>
          <wp:inline distT="0" distB="0" distL="0" distR="0" wp14:anchorId="7206937A" wp14:editId="14AEC843">
            <wp:extent cx="5731510" cy="42970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49F5B4" w14:textId="7F63C10B" w:rsidR="004F0055" w:rsidRDefault="004F0055" w:rsidP="004F0055">
      <w:pPr>
        <w:rPr>
          <w:noProof/>
        </w:rPr>
      </w:pPr>
    </w:p>
    <w:p w14:paraId="30F1CE37" w14:textId="0F436D3D" w:rsidR="004F0055" w:rsidRDefault="0034163E" w:rsidP="004F0055">
      <w:pPr>
        <w:tabs>
          <w:tab w:val="left" w:pos="5664"/>
        </w:tabs>
        <w:rPr>
          <w:noProof/>
        </w:rPr>
      </w:pPr>
      <w:r w:rsidRPr="0034163E">
        <w:rPr>
          <w:noProof/>
        </w:rPr>
        <w:drawing>
          <wp:inline distT="0" distB="0" distL="0" distR="0" wp14:anchorId="5CE61D6E" wp14:editId="078FC7E2">
            <wp:extent cx="5731510" cy="2792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C282EC" w14:textId="49254F55" w:rsidR="002F79E8" w:rsidRDefault="002F79E8" w:rsidP="002F79E8">
      <w:pPr>
        <w:rPr>
          <w:noProof/>
        </w:rPr>
      </w:pPr>
    </w:p>
    <w:p w14:paraId="3761412D" w14:textId="7F89E1E7" w:rsidR="002F79E8" w:rsidRDefault="002F79E8" w:rsidP="002F79E8">
      <w:pPr>
        <w:ind w:firstLine="720"/>
      </w:pPr>
      <w:r w:rsidRPr="002F79E8">
        <w:rPr>
          <w:noProof/>
        </w:rPr>
        <w:lastRenderedPageBreak/>
        <w:drawing>
          <wp:inline distT="0" distB="0" distL="0" distR="0" wp14:anchorId="5ACA9DDA" wp14:editId="7428F585">
            <wp:extent cx="5731510" cy="27927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C5D37" w14:textId="52C731AE" w:rsidR="00120702" w:rsidRDefault="00120702" w:rsidP="002F79E8">
      <w:pPr>
        <w:ind w:firstLine="720"/>
        <w:rPr>
          <w:noProof/>
        </w:rPr>
      </w:pPr>
      <w:r w:rsidRPr="00120702">
        <w:rPr>
          <w:noProof/>
        </w:rPr>
        <w:drawing>
          <wp:inline distT="0" distB="0" distL="0" distR="0" wp14:anchorId="34F80A8B" wp14:editId="081EF5AA">
            <wp:extent cx="5731510" cy="42970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9D2A0" w14:textId="5FA22BF9" w:rsidR="00FA7F8F" w:rsidRDefault="00FA7F8F" w:rsidP="00FA7F8F">
      <w:pPr>
        <w:rPr>
          <w:noProof/>
        </w:rPr>
      </w:pPr>
    </w:p>
    <w:p w14:paraId="6B7DE637" w14:textId="1CB270C5" w:rsidR="00FA7F8F" w:rsidRDefault="00FA7F8F" w:rsidP="00FA7F8F">
      <w:pPr>
        <w:tabs>
          <w:tab w:val="left" w:pos="1812"/>
        </w:tabs>
      </w:pPr>
      <w:r>
        <w:lastRenderedPageBreak/>
        <w:tab/>
      </w:r>
      <w:r w:rsidRPr="00FA7F8F">
        <w:drawing>
          <wp:inline distT="0" distB="0" distL="0" distR="0" wp14:anchorId="353855B1" wp14:editId="210A8EAB">
            <wp:extent cx="5731510" cy="3366770"/>
            <wp:effectExtent l="0" t="0" r="254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D00F3" w14:textId="163A136A" w:rsidR="00474E2F" w:rsidRDefault="00474E2F" w:rsidP="00474E2F"/>
    <w:p w14:paraId="4D0798A2" w14:textId="45D2B470" w:rsidR="00474E2F" w:rsidRDefault="00474E2F" w:rsidP="00474E2F">
      <w:pPr>
        <w:ind w:firstLine="720"/>
      </w:pPr>
      <w:r w:rsidRPr="00474E2F">
        <w:drawing>
          <wp:inline distT="0" distB="0" distL="0" distR="0" wp14:anchorId="695D1DD1" wp14:editId="4B51B2EA">
            <wp:extent cx="5731510" cy="335597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112BD" w14:textId="0A18C5A3" w:rsidR="00E25518" w:rsidRDefault="00E25518" w:rsidP="00E25518"/>
    <w:p w14:paraId="7362C40C" w14:textId="48AA3D03" w:rsidR="00E25518" w:rsidRDefault="00E25518" w:rsidP="00E25518">
      <w:pPr>
        <w:rPr>
          <w:noProof/>
        </w:rPr>
      </w:pPr>
      <w:r w:rsidRPr="00E25518">
        <w:rPr>
          <w:noProof/>
        </w:rPr>
        <w:lastRenderedPageBreak/>
        <w:drawing>
          <wp:inline distT="0" distB="0" distL="0" distR="0" wp14:anchorId="763A1E7E" wp14:editId="026380DE">
            <wp:extent cx="5731510" cy="27927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36D63" w14:textId="26B84BE1" w:rsidR="009979B1" w:rsidRPr="009979B1" w:rsidRDefault="009979B1" w:rsidP="009979B1"/>
    <w:p w14:paraId="0743B336" w14:textId="4B3EC222" w:rsidR="009979B1" w:rsidRDefault="009979B1" w:rsidP="009979B1">
      <w:pPr>
        <w:rPr>
          <w:noProof/>
        </w:rPr>
      </w:pPr>
    </w:p>
    <w:p w14:paraId="41AA6FF0" w14:textId="3D5E2936" w:rsidR="009979B1" w:rsidRDefault="009979B1" w:rsidP="009979B1">
      <w:pPr>
        <w:tabs>
          <w:tab w:val="left" w:pos="1032"/>
        </w:tabs>
        <w:rPr>
          <w:noProof/>
        </w:rPr>
      </w:pPr>
      <w:r>
        <w:tab/>
      </w:r>
      <w:r w:rsidRPr="009979B1">
        <w:rPr>
          <w:noProof/>
        </w:rPr>
        <w:drawing>
          <wp:inline distT="0" distB="0" distL="0" distR="0" wp14:anchorId="6DE2EB6E" wp14:editId="5509E994">
            <wp:extent cx="5731510" cy="27927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9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FCC1D" w14:textId="56266A06" w:rsidR="001E79E9" w:rsidRDefault="001E79E9" w:rsidP="001E79E9">
      <w:pPr>
        <w:rPr>
          <w:noProof/>
        </w:rPr>
      </w:pPr>
    </w:p>
    <w:p w14:paraId="1ABE3AD4" w14:textId="18382725" w:rsidR="001E79E9" w:rsidRDefault="001E79E9" w:rsidP="001E79E9">
      <w:pPr>
        <w:tabs>
          <w:tab w:val="left" w:pos="1056"/>
        </w:tabs>
        <w:rPr>
          <w:noProof/>
        </w:rPr>
      </w:pPr>
      <w:r>
        <w:lastRenderedPageBreak/>
        <w:tab/>
      </w:r>
      <w:r w:rsidRPr="001E79E9">
        <w:rPr>
          <w:noProof/>
        </w:rPr>
        <w:drawing>
          <wp:inline distT="0" distB="0" distL="0" distR="0" wp14:anchorId="5607A89D" wp14:editId="3BA3DD44">
            <wp:extent cx="5731510" cy="42970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26F2A" w14:textId="38AF64FE" w:rsidR="00B12A2C" w:rsidRDefault="00B12A2C" w:rsidP="00B12A2C">
      <w:pPr>
        <w:rPr>
          <w:noProof/>
        </w:rPr>
      </w:pPr>
    </w:p>
    <w:p w14:paraId="3BC229BC" w14:textId="0173136F" w:rsidR="00B12A2C" w:rsidRDefault="00B12A2C" w:rsidP="00B12A2C">
      <w:pPr>
        <w:tabs>
          <w:tab w:val="left" w:pos="1176"/>
        </w:tabs>
      </w:pPr>
      <w:r>
        <w:lastRenderedPageBreak/>
        <w:tab/>
      </w:r>
      <w:r w:rsidRPr="00B12A2C">
        <w:rPr>
          <w:noProof/>
        </w:rPr>
        <w:drawing>
          <wp:inline distT="0" distB="0" distL="0" distR="0" wp14:anchorId="7DDBAB4C" wp14:editId="6EB3146C">
            <wp:extent cx="5731510" cy="42970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D3AB4" w14:textId="1481D9C5" w:rsidR="00C67287" w:rsidRDefault="00C67287" w:rsidP="00B12A2C">
      <w:pPr>
        <w:tabs>
          <w:tab w:val="left" w:pos="1176"/>
        </w:tabs>
      </w:pPr>
    </w:p>
    <w:p w14:paraId="548C195B" w14:textId="1DB59A24" w:rsidR="00C67287" w:rsidRDefault="00C67287" w:rsidP="00B12A2C">
      <w:pPr>
        <w:tabs>
          <w:tab w:val="left" w:pos="1176"/>
        </w:tabs>
      </w:pPr>
    </w:p>
    <w:p w14:paraId="5AE72800" w14:textId="70F6686E" w:rsidR="00C67287" w:rsidRDefault="00C67287" w:rsidP="00B12A2C">
      <w:pPr>
        <w:tabs>
          <w:tab w:val="left" w:pos="1176"/>
        </w:tabs>
      </w:pPr>
    </w:p>
    <w:p w14:paraId="38113B66" w14:textId="194DF0D8" w:rsidR="00C67287" w:rsidRDefault="001D5951" w:rsidP="00B12A2C">
      <w:pPr>
        <w:tabs>
          <w:tab w:val="left" w:pos="1176"/>
        </w:tabs>
      </w:pPr>
      <w:r w:rsidRPr="001D5951">
        <w:lastRenderedPageBreak/>
        <w:drawing>
          <wp:inline distT="0" distB="0" distL="0" distR="0" wp14:anchorId="5E1D5CD8" wp14:editId="6E8D88BC">
            <wp:extent cx="5731510" cy="405828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8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78416" w14:textId="6CBADF2C" w:rsidR="000D622F" w:rsidRDefault="00084026" w:rsidP="00B12A2C">
      <w:pPr>
        <w:tabs>
          <w:tab w:val="left" w:pos="1176"/>
        </w:tabs>
      </w:pPr>
      <w:r w:rsidRPr="00084026">
        <w:drawing>
          <wp:inline distT="0" distB="0" distL="0" distR="0" wp14:anchorId="581091BF" wp14:editId="7275A098">
            <wp:extent cx="5731510" cy="40595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E6656" w14:textId="39682CD7" w:rsidR="000D622F" w:rsidRPr="00B12A2C" w:rsidRDefault="000D622F" w:rsidP="00B12A2C">
      <w:pPr>
        <w:tabs>
          <w:tab w:val="left" w:pos="1176"/>
        </w:tabs>
      </w:pPr>
      <w:r w:rsidRPr="000D622F">
        <w:rPr>
          <w:noProof/>
        </w:rPr>
        <w:lastRenderedPageBreak/>
        <w:drawing>
          <wp:inline distT="0" distB="0" distL="0" distR="0" wp14:anchorId="0F240B78" wp14:editId="22E2FA56">
            <wp:extent cx="5731510" cy="429704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D622F" w:rsidRPr="00B12A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2A89A" w14:textId="77777777" w:rsidR="00FC618D" w:rsidRDefault="00FC618D" w:rsidP="001D5951">
      <w:pPr>
        <w:spacing w:after="0" w:line="240" w:lineRule="auto"/>
      </w:pPr>
      <w:r>
        <w:separator/>
      </w:r>
    </w:p>
  </w:endnote>
  <w:endnote w:type="continuationSeparator" w:id="0">
    <w:p w14:paraId="71792EE6" w14:textId="77777777" w:rsidR="00FC618D" w:rsidRDefault="00FC618D" w:rsidP="001D59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DC3D35" w14:textId="77777777" w:rsidR="00FC618D" w:rsidRDefault="00FC618D" w:rsidP="001D5951">
      <w:pPr>
        <w:spacing w:after="0" w:line="240" w:lineRule="auto"/>
      </w:pPr>
      <w:r>
        <w:separator/>
      </w:r>
    </w:p>
  </w:footnote>
  <w:footnote w:type="continuationSeparator" w:id="0">
    <w:p w14:paraId="5C10DEBE" w14:textId="77777777" w:rsidR="00FC618D" w:rsidRDefault="00FC618D" w:rsidP="001D595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QxMTI3sLA0NbFQ0lEKTi0uzszPAykwqgUAHnxvcCwAAAA="/>
  </w:docVars>
  <w:rsids>
    <w:rsidRoot w:val="002D173F"/>
    <w:rsid w:val="00084026"/>
    <w:rsid w:val="00092669"/>
    <w:rsid w:val="000D622F"/>
    <w:rsid w:val="00120702"/>
    <w:rsid w:val="001D5951"/>
    <w:rsid w:val="001E79E9"/>
    <w:rsid w:val="002D173F"/>
    <w:rsid w:val="002F79E8"/>
    <w:rsid w:val="0034163E"/>
    <w:rsid w:val="00474E2F"/>
    <w:rsid w:val="004F0055"/>
    <w:rsid w:val="00771661"/>
    <w:rsid w:val="009979B1"/>
    <w:rsid w:val="00B00698"/>
    <w:rsid w:val="00B12A2C"/>
    <w:rsid w:val="00C67287"/>
    <w:rsid w:val="00E25518"/>
    <w:rsid w:val="00FA7F8F"/>
    <w:rsid w:val="00FC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17CBB"/>
  <w15:chartTrackingRefBased/>
  <w15:docId w15:val="{5221F68C-8E38-41AF-891C-7AD3DB02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SERTATION">
    <w:name w:val="DISSERTATION"/>
    <w:basedOn w:val="Normal"/>
    <w:link w:val="DISSERTATIONChar"/>
    <w:autoRedefine/>
    <w:qFormat/>
    <w:rsid w:val="00092669"/>
    <w:pPr>
      <w:framePr w:wrap="notBeside" w:vAnchor="text" w:hAnchor="text" w:y="1"/>
      <w:spacing w:before="720" w:after="720" w:line="480" w:lineRule="auto"/>
      <w:jc w:val="both"/>
    </w:pPr>
    <w:rPr>
      <w:rFonts w:ascii="Arial" w:eastAsiaTheme="majorEastAsia" w:hAnsi="Arial" w:cs="Arial"/>
      <w:bCs/>
      <w:sz w:val="24"/>
      <w:szCs w:val="32"/>
    </w:rPr>
  </w:style>
  <w:style w:type="character" w:customStyle="1" w:styleId="DISSERTATIONChar">
    <w:name w:val="DISSERTATION Char"/>
    <w:basedOn w:val="DefaultParagraphFont"/>
    <w:link w:val="DISSERTATION"/>
    <w:rsid w:val="00092669"/>
    <w:rPr>
      <w:rFonts w:ascii="Arial" w:eastAsiaTheme="majorEastAsia" w:hAnsi="Arial" w:cs="Arial"/>
      <w:bCs/>
      <w:sz w:val="24"/>
      <w:szCs w:val="32"/>
    </w:rPr>
  </w:style>
  <w:style w:type="paragraph" w:styleId="Header">
    <w:name w:val="header"/>
    <w:basedOn w:val="Normal"/>
    <w:link w:val="HeaderChar"/>
    <w:uiPriority w:val="99"/>
    <w:unhideWhenUsed/>
    <w:rsid w:val="001D59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5951"/>
  </w:style>
  <w:style w:type="paragraph" w:styleId="Footer">
    <w:name w:val="footer"/>
    <w:basedOn w:val="Normal"/>
    <w:link w:val="FooterChar"/>
    <w:uiPriority w:val="99"/>
    <w:unhideWhenUsed/>
    <w:rsid w:val="001D59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59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8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aeel Alade</dc:creator>
  <cp:keywords/>
  <dc:description/>
  <cp:lastModifiedBy>Mikaeel Alade</cp:lastModifiedBy>
  <cp:revision>16</cp:revision>
  <dcterms:created xsi:type="dcterms:W3CDTF">2021-08-25T21:44:00Z</dcterms:created>
  <dcterms:modified xsi:type="dcterms:W3CDTF">2021-08-25T23:13:00Z</dcterms:modified>
</cp:coreProperties>
</file>